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Photosynthetic capacity was also significantly reduced in containerized seedlings, and was related to both reduced leaf nitrogen content and starch accum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which physiological process best explains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 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and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t xml:space="preserve"> </w:t>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t xml:space="preserve"> </w:t>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t xml:space="preserve"> </w:t>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t xml:space="preserve"> </w:t>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t xml:space="preserve"> </w:t>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6" w:name="references"/>
      <w:bookmarkEnd w:id="46"/>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7">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8">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49">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9efa8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nlme" TargetMode="External" /><Relationship Type="http://schemas.openxmlformats.org/officeDocument/2006/relationships/hyperlink" Id="rId49" Target="http://www.r-project.org" TargetMode="External" /><Relationship Type="http://schemas.openxmlformats.org/officeDocument/2006/relationships/hyperlink" Id="rId47"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